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bookmarkStart w:id="0" w:name="_GoBack"/>
      <w:bookmarkEnd w:id="0"/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4F7D15E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20DEF6CB" w14:textId="0FC14A03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lastRenderedPageBreak/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22186FE5" w14:textId="15DB2DF6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7EE81F" w14:textId="3DB89B8F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cqe %}</w:t>
      </w:r>
    </w:p>
    <w:p w14:paraId="6E34A34C" w14:textId="4E18E48D" w:rsidR="00F46CE9" w:rsidRPr="00F46CE9" w:rsidRDefault="00F46CE9" w:rsidP="00F46CE9">
      <w:pPr>
        <w:pStyle w:val="Answersubsection"/>
      </w:pPr>
      <w:r>
        <w:t>Landlord breached its Covenant of Quiet Enjoyment with the Tenant</w:t>
      </w:r>
    </w:p>
    <w:p w14:paraId="52350F20" w14:textId="74B94A0B" w:rsidR="005E45AA" w:rsidRDefault="00BE0C1E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e Landlord breached the implied Covenant of Quiet Enjoyment with the Tenant because they:</w:t>
      </w:r>
    </w:p>
    <w:p w14:paraId="7CE9E8D7" w14:textId="629E21B4" w:rsidR="00BE0C1E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for breach in </w:t>
      </w:r>
      <w:r w:rsidRPr="00BE0C1E">
        <w:rPr>
          <w:rFonts w:ascii="Garamond" w:eastAsia="Times New Roman" w:hAnsi="Garamond"/>
        </w:rPr>
        <w:t>cqe_breaches</w:t>
      </w:r>
      <w:r w:rsidR="00004E1C">
        <w:rPr>
          <w:rFonts w:ascii="Garamond" w:eastAsia="Times New Roman" w:hAnsi="Garamond"/>
        </w:rPr>
        <w:t>.true_values()</w:t>
      </w:r>
      <w:r>
        <w:rPr>
          <w:rFonts w:ascii="Garamond" w:eastAsia="Times New Roman" w:hAnsi="Garamond"/>
        </w:rPr>
        <w:t xml:space="preserve"> %}</w:t>
      </w:r>
    </w:p>
    <w:p w14:paraId="5FD36D6D" w14:textId="782778DC" w:rsidR="00BE0C1E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537B3C6D" w14:textId="2E2FD148" w:rsidR="00BE0C1E" w:rsidRPr="00863613" w:rsidRDefault="00BE0C1E" w:rsidP="00BE0C1E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58776435" w14:textId="77777777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0E9F6934" w14:textId="7E22DA03" w:rsidR="003551AA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38698550" w14:textId="77777777" w:rsidR="003551AA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0200620F" w14:textId="019E245B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376E1DE7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foreclosed, no notice of foreclosure?  (find legal basis) 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lastRenderedPageBreak/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69A28" w14:textId="77777777" w:rsidR="00C2312C" w:rsidRDefault="00C2312C" w:rsidP="005C6B77">
      <w:r>
        <w:separator/>
      </w:r>
    </w:p>
  </w:endnote>
  <w:endnote w:type="continuationSeparator" w:id="0">
    <w:p w14:paraId="0A99B9B3" w14:textId="77777777" w:rsidR="00C2312C" w:rsidRDefault="00C2312C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FC73F2" w14:textId="77777777" w:rsidR="00C2312C" w:rsidRDefault="00C2312C" w:rsidP="005C6B77">
      <w:r>
        <w:separator/>
      </w:r>
    </w:p>
  </w:footnote>
  <w:footnote w:type="continuationSeparator" w:id="0">
    <w:p w14:paraId="78CEFB6D" w14:textId="77777777" w:rsidR="00C2312C" w:rsidRDefault="00C2312C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55FDE"/>
    <w:rsid w:val="0065733B"/>
    <w:rsid w:val="00662BE0"/>
    <w:rsid w:val="006A10E9"/>
    <w:rsid w:val="0071460A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3613"/>
    <w:rsid w:val="00865421"/>
    <w:rsid w:val="008867F6"/>
    <w:rsid w:val="008A0DD8"/>
    <w:rsid w:val="008C3218"/>
    <w:rsid w:val="008F3B09"/>
    <w:rsid w:val="00905A36"/>
    <w:rsid w:val="00916B73"/>
    <w:rsid w:val="00932386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E7343"/>
    <w:rsid w:val="00E50E6C"/>
    <w:rsid w:val="00E524E2"/>
    <w:rsid w:val="00E637B1"/>
    <w:rsid w:val="00E73FBC"/>
    <w:rsid w:val="00E8224B"/>
    <w:rsid w:val="00E97F77"/>
    <w:rsid w:val="00EA5E8B"/>
    <w:rsid w:val="00F1762E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55</Words>
  <Characters>715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2-12-22T19:29:00Z</dcterms:created>
  <dcterms:modified xsi:type="dcterms:W3CDTF">2022-12-22T21:31:00Z</dcterms:modified>
</cp:coreProperties>
</file>